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F99396" w14:textId="77777777" w:rsidR="00576403" w:rsidRPr="00547158" w:rsidRDefault="00576403" w:rsidP="005A1569">
      <w:pPr>
        <w:pStyle w:val="TitlePageOrigin"/>
        <w:rPr>
          <w:color w:val="auto"/>
        </w:rPr>
      </w:pPr>
      <w:r w:rsidRPr="00547158">
        <w:rPr>
          <w:color w:val="auto"/>
        </w:rPr>
        <w:t>WEST virginia legislature</w:t>
      </w:r>
    </w:p>
    <w:p w14:paraId="169F96FE" w14:textId="4D1333B9" w:rsidR="00576403" w:rsidRPr="00547158" w:rsidRDefault="00576403" w:rsidP="005A1569">
      <w:pPr>
        <w:pStyle w:val="TitlePageSession"/>
        <w:rPr>
          <w:color w:val="auto"/>
        </w:rPr>
      </w:pPr>
      <w:r w:rsidRPr="00547158">
        <w:rPr>
          <w:color w:val="auto"/>
        </w:rPr>
        <w:t>202</w:t>
      </w:r>
      <w:r w:rsidR="00ED2F5B" w:rsidRPr="00547158">
        <w:rPr>
          <w:color w:val="auto"/>
        </w:rPr>
        <w:t>1</w:t>
      </w:r>
      <w:r w:rsidRPr="00547158">
        <w:rPr>
          <w:color w:val="auto"/>
        </w:rPr>
        <w:t xml:space="preserve"> regular session</w:t>
      </w:r>
    </w:p>
    <w:p w14:paraId="4197902F" w14:textId="77777777" w:rsidR="00CD36CF" w:rsidRPr="00547158" w:rsidRDefault="009C4820" w:rsidP="005A1569">
      <w:pPr>
        <w:pStyle w:val="TitlePageBillPrefix"/>
        <w:rPr>
          <w:rFonts w:cs="Arial"/>
          <w:color w:val="auto"/>
          <w:szCs w:val="36"/>
        </w:rPr>
      </w:pPr>
      <w:sdt>
        <w:sdtPr>
          <w:rPr>
            <w:rFonts w:cs="Arial"/>
            <w:color w:val="auto"/>
            <w:szCs w:val="36"/>
          </w:rPr>
          <w:tag w:val="IntroDate"/>
          <w:id w:val="-1236936958"/>
          <w:placeholder>
            <w:docPart w:val="7968CDD14B57436AA190466CC35F6F56"/>
          </w:placeholder>
          <w:text/>
        </w:sdtPr>
        <w:sdtEndPr/>
        <w:sdtContent>
          <w:r w:rsidR="00AE48A0" w:rsidRPr="00547158">
            <w:rPr>
              <w:rFonts w:cs="Arial"/>
              <w:color w:val="auto"/>
              <w:szCs w:val="36"/>
            </w:rPr>
            <w:t>Introduced</w:t>
          </w:r>
        </w:sdtContent>
      </w:sdt>
    </w:p>
    <w:p w14:paraId="6E832DB8" w14:textId="622A9275" w:rsidR="00CD36CF" w:rsidRPr="00547158" w:rsidRDefault="009C4820" w:rsidP="005A1569">
      <w:pPr>
        <w:pStyle w:val="BillNumber"/>
        <w:rPr>
          <w:rFonts w:cs="Arial"/>
          <w:color w:val="auto"/>
          <w:szCs w:val="44"/>
        </w:rPr>
      </w:pPr>
      <w:sdt>
        <w:sdtPr>
          <w:rPr>
            <w:rFonts w:cs="Arial"/>
            <w:color w:val="auto"/>
            <w:szCs w:val="44"/>
          </w:rPr>
          <w:tag w:val="Chamber"/>
          <w:id w:val="893011969"/>
          <w:lock w:val="sdtLocked"/>
          <w:placeholder>
            <w:docPart w:val="DA99A1EB6E6643A491CB0525143667D6"/>
          </w:placeholder>
          <w:dropDownList>
            <w:listItem w:displayText="House" w:value="House"/>
            <w:listItem w:displayText="Senate" w:value="Senate"/>
          </w:dropDownList>
        </w:sdtPr>
        <w:sdtEndPr/>
        <w:sdtContent>
          <w:r w:rsidR="000F06FB" w:rsidRPr="00547158">
            <w:rPr>
              <w:rFonts w:cs="Arial"/>
              <w:color w:val="auto"/>
              <w:szCs w:val="44"/>
            </w:rPr>
            <w:t>House</w:t>
          </w:r>
        </w:sdtContent>
      </w:sdt>
      <w:r w:rsidR="00303684" w:rsidRPr="00547158">
        <w:rPr>
          <w:rFonts w:cs="Arial"/>
          <w:color w:val="auto"/>
          <w:szCs w:val="44"/>
        </w:rPr>
        <w:t xml:space="preserve"> </w:t>
      </w:r>
      <w:r w:rsidR="00CD36CF" w:rsidRPr="00547158">
        <w:rPr>
          <w:rFonts w:cs="Arial"/>
          <w:color w:val="auto"/>
          <w:szCs w:val="44"/>
        </w:rPr>
        <w:t xml:space="preserve">Bill </w:t>
      </w:r>
      <w:sdt>
        <w:sdtPr>
          <w:rPr>
            <w:rFonts w:cs="Arial"/>
            <w:color w:val="auto"/>
            <w:szCs w:val="44"/>
          </w:rPr>
          <w:tag w:val="BNum"/>
          <w:id w:val="1645317809"/>
          <w:lock w:val="sdtLocked"/>
          <w:placeholder>
            <w:docPart w:val="2938BC702A11445A8B5FA8CBC32DC55C"/>
          </w:placeholder>
          <w:text/>
        </w:sdtPr>
        <w:sdtEndPr/>
        <w:sdtContent>
          <w:r w:rsidR="005D42BD">
            <w:rPr>
              <w:rFonts w:cs="Arial"/>
              <w:color w:val="auto"/>
              <w:szCs w:val="44"/>
            </w:rPr>
            <w:t>2722</w:t>
          </w:r>
        </w:sdtContent>
      </w:sdt>
    </w:p>
    <w:p w14:paraId="397DD318" w14:textId="1866A073" w:rsidR="00CD36CF" w:rsidRPr="00547158" w:rsidRDefault="00CD36CF" w:rsidP="005A1569">
      <w:pPr>
        <w:pStyle w:val="Sponsors"/>
        <w:rPr>
          <w:rFonts w:cs="Arial"/>
          <w:color w:val="auto"/>
          <w:szCs w:val="24"/>
        </w:rPr>
      </w:pPr>
      <w:bookmarkStart w:id="0" w:name="_Hlk63497703"/>
      <w:r w:rsidRPr="00547158">
        <w:rPr>
          <w:rFonts w:cs="Arial"/>
          <w:color w:val="auto"/>
          <w:szCs w:val="24"/>
        </w:rPr>
        <w:t xml:space="preserve">By </w:t>
      </w:r>
      <w:sdt>
        <w:sdtPr>
          <w:rPr>
            <w:rFonts w:cs="Arial"/>
            <w:color w:val="auto"/>
            <w:szCs w:val="24"/>
          </w:rPr>
          <w:tag w:val="Sponsors"/>
          <w:id w:val="1589585889"/>
          <w:placeholder>
            <w:docPart w:val="6EBBB5EC587C4207B3FC9628EAAD79C8"/>
          </w:placeholder>
          <w:text w:multiLine="1"/>
        </w:sdtPr>
        <w:sdtEndPr/>
        <w:sdtContent>
          <w:r w:rsidR="000F06FB" w:rsidRPr="00547158">
            <w:rPr>
              <w:rFonts w:cs="Arial"/>
              <w:color w:val="auto"/>
              <w:szCs w:val="24"/>
            </w:rPr>
            <w:t>Delegate</w:t>
          </w:r>
          <w:r w:rsidR="000D15D3">
            <w:rPr>
              <w:rFonts w:cs="Arial"/>
              <w:color w:val="auto"/>
              <w:szCs w:val="24"/>
            </w:rPr>
            <w:t>s</w:t>
          </w:r>
          <w:r w:rsidR="000F06FB" w:rsidRPr="00547158">
            <w:rPr>
              <w:rFonts w:cs="Arial"/>
              <w:color w:val="auto"/>
              <w:szCs w:val="24"/>
            </w:rPr>
            <w:t xml:space="preserve"> </w:t>
          </w:r>
          <w:r w:rsidR="00FD67AF" w:rsidRPr="00547158">
            <w:rPr>
              <w:rFonts w:cs="Arial"/>
              <w:color w:val="auto"/>
              <w:szCs w:val="24"/>
            </w:rPr>
            <w:t>Espinosa</w:t>
          </w:r>
          <w:r w:rsidR="000D15D3">
            <w:rPr>
              <w:rFonts w:cs="Arial"/>
              <w:color w:val="auto"/>
              <w:szCs w:val="24"/>
            </w:rPr>
            <w:t>, Summers, J. Kelly, Statler</w:t>
          </w:r>
          <w:r w:rsidR="009C4820">
            <w:rPr>
              <w:rFonts w:cs="Arial"/>
              <w:color w:val="auto"/>
              <w:szCs w:val="24"/>
            </w:rPr>
            <w:t xml:space="preserve">, </w:t>
          </w:r>
          <w:r w:rsidR="00EC4865">
            <w:rPr>
              <w:rFonts w:cs="Arial"/>
              <w:color w:val="auto"/>
              <w:szCs w:val="24"/>
            </w:rPr>
            <w:t>Hansen</w:t>
          </w:r>
          <w:r w:rsidR="009C4820">
            <w:rPr>
              <w:rFonts w:cs="Arial"/>
              <w:color w:val="auto"/>
              <w:szCs w:val="24"/>
            </w:rPr>
            <w:t xml:space="preserve"> and Young</w:t>
          </w:r>
        </w:sdtContent>
      </w:sdt>
    </w:p>
    <w:bookmarkEnd w:id="0"/>
    <w:p w14:paraId="2B182540" w14:textId="67423980" w:rsidR="00E831B3" w:rsidRPr="00547158" w:rsidRDefault="00CD36CF" w:rsidP="005A1569">
      <w:pPr>
        <w:pStyle w:val="References"/>
        <w:rPr>
          <w:rFonts w:cs="Arial"/>
          <w:color w:val="auto"/>
          <w:szCs w:val="24"/>
        </w:rPr>
      </w:pPr>
      <w:r w:rsidRPr="00547158">
        <w:rPr>
          <w:rFonts w:cs="Arial"/>
          <w:color w:val="auto"/>
          <w:szCs w:val="24"/>
        </w:rPr>
        <w:t>[</w:t>
      </w:r>
      <w:sdt>
        <w:sdtPr>
          <w:rPr>
            <w:rFonts w:cs="Arial"/>
            <w:color w:val="auto"/>
            <w:szCs w:val="24"/>
          </w:rPr>
          <w:tag w:val="References"/>
          <w:id w:val="-1043047873"/>
          <w:placeholder>
            <w:docPart w:val="9068B0559C1F4391A13D0AFCF5544A8C"/>
          </w:placeholder>
          <w:text w:multiLine="1"/>
        </w:sdtPr>
        <w:sdtEndPr/>
        <w:sdtContent>
          <w:r w:rsidR="005D42BD">
            <w:rPr>
              <w:rFonts w:cs="Arial"/>
              <w:color w:val="auto"/>
              <w:szCs w:val="24"/>
            </w:rPr>
            <w:t>Introduced February 24, 2021; Referred to the Committee on Fire Departments and Emergency Medical Services then the Judiciary</w:t>
          </w:r>
        </w:sdtContent>
      </w:sdt>
      <w:r w:rsidRPr="00547158">
        <w:rPr>
          <w:rFonts w:cs="Arial"/>
          <w:color w:val="auto"/>
          <w:szCs w:val="24"/>
        </w:rPr>
        <w:t>]</w:t>
      </w:r>
    </w:p>
    <w:p w14:paraId="5859C072" w14:textId="23A98B6E" w:rsidR="00303684" w:rsidRPr="00547158" w:rsidRDefault="0000526A" w:rsidP="00FD67AF">
      <w:pPr>
        <w:pStyle w:val="TitleSection"/>
        <w:rPr>
          <w:color w:val="auto"/>
        </w:rPr>
      </w:pPr>
      <w:r w:rsidRPr="00547158">
        <w:rPr>
          <w:color w:val="auto"/>
        </w:rPr>
        <w:lastRenderedPageBreak/>
        <w:t>A BILL</w:t>
      </w:r>
      <w:r w:rsidR="0087270D" w:rsidRPr="00547158">
        <w:rPr>
          <w:color w:val="auto"/>
        </w:rPr>
        <w:t xml:space="preserve"> </w:t>
      </w:r>
      <w:r w:rsidR="00463697" w:rsidRPr="00547158">
        <w:rPr>
          <w:color w:val="auto"/>
        </w:rPr>
        <w:t>to</w:t>
      </w:r>
      <w:r w:rsidR="008B3F5F" w:rsidRPr="00547158">
        <w:rPr>
          <w:color w:val="auto"/>
        </w:rPr>
        <w:t xml:space="preserve"> amend the Code of West Virginia, 1931, as amended,</w:t>
      </w:r>
      <w:r w:rsidR="00ED2F5B" w:rsidRPr="00547158">
        <w:rPr>
          <w:color w:val="auto"/>
        </w:rPr>
        <w:t xml:space="preserve"> by adding thereto a new </w:t>
      </w:r>
      <w:r w:rsidR="00FD67AF" w:rsidRPr="00547158">
        <w:rPr>
          <w:color w:val="auto"/>
        </w:rPr>
        <w:t>section</w:t>
      </w:r>
      <w:r w:rsidR="00ED2F5B" w:rsidRPr="00547158">
        <w:rPr>
          <w:color w:val="auto"/>
        </w:rPr>
        <w:t xml:space="preserve">, designated </w:t>
      </w:r>
      <w:r w:rsidR="00FD67AF" w:rsidRPr="00547158">
        <w:rPr>
          <w:color w:val="auto"/>
        </w:rPr>
        <w:t>§29-3-5g, relating to prohibiting the use of class B fire-fighting foam for testing purposes if the foam contains a certain class of fluorinated organic chemicals; providing definitions; and providing exceptions.</w:t>
      </w:r>
    </w:p>
    <w:p w14:paraId="0638B819" w14:textId="77777777" w:rsidR="00303684" w:rsidRPr="00547158" w:rsidRDefault="00303684" w:rsidP="00FD67AF">
      <w:pPr>
        <w:pStyle w:val="EnactingClause"/>
        <w:rPr>
          <w:color w:val="auto"/>
        </w:rPr>
      </w:pPr>
      <w:r w:rsidRPr="00547158">
        <w:rPr>
          <w:color w:val="auto"/>
        </w:rPr>
        <w:t>Be it enacted by the Legislature of West Virginia:</w:t>
      </w:r>
    </w:p>
    <w:p w14:paraId="5BFDAA0F" w14:textId="6A23E96F" w:rsidR="005A1569" w:rsidRPr="00547158" w:rsidRDefault="009944EE" w:rsidP="00A5338A">
      <w:pPr>
        <w:pStyle w:val="ArticleHeading"/>
        <w:rPr>
          <w:color w:val="auto"/>
        </w:rPr>
      </w:pPr>
      <w:r w:rsidRPr="00547158">
        <w:rPr>
          <w:color w:val="auto"/>
        </w:rPr>
        <w:t xml:space="preserve">ARTICLE </w:t>
      </w:r>
      <w:r w:rsidR="00FD67AF" w:rsidRPr="00547158">
        <w:rPr>
          <w:color w:val="auto"/>
        </w:rPr>
        <w:t>3</w:t>
      </w:r>
      <w:r w:rsidRPr="00547158">
        <w:rPr>
          <w:color w:val="auto"/>
        </w:rPr>
        <w:t>.</w:t>
      </w:r>
      <w:r w:rsidR="00ED2F5B" w:rsidRPr="00547158">
        <w:rPr>
          <w:color w:val="auto"/>
        </w:rPr>
        <w:t xml:space="preserve"> </w:t>
      </w:r>
      <w:r w:rsidR="00FD67AF" w:rsidRPr="00547158">
        <w:rPr>
          <w:color w:val="auto"/>
        </w:rPr>
        <w:t>fire prevention and control act</w:t>
      </w:r>
      <w:r w:rsidR="00B0184B" w:rsidRPr="00547158">
        <w:rPr>
          <w:color w:val="auto"/>
        </w:rPr>
        <w:t>.</w:t>
      </w:r>
      <w:r w:rsidR="00C67347" w:rsidRPr="00547158">
        <w:rPr>
          <w:color w:val="auto"/>
        </w:rPr>
        <w:t xml:space="preserve"> </w:t>
      </w:r>
    </w:p>
    <w:p w14:paraId="545446A7" w14:textId="2C9FABC4" w:rsidR="00ED2F5B" w:rsidRPr="00547158" w:rsidRDefault="00C67347" w:rsidP="00A5338A">
      <w:pPr>
        <w:pStyle w:val="SectionHeading"/>
        <w:rPr>
          <w:color w:val="auto"/>
          <w:u w:val="single"/>
        </w:rPr>
      </w:pPr>
      <w:r w:rsidRPr="00547158">
        <w:rPr>
          <w:color w:val="auto"/>
          <w:u w:val="single"/>
        </w:rPr>
        <w:t>§</w:t>
      </w:r>
      <w:r w:rsidR="00ED2F5B" w:rsidRPr="00547158">
        <w:rPr>
          <w:color w:val="auto"/>
          <w:u w:val="single"/>
        </w:rPr>
        <w:t>29-</w:t>
      </w:r>
      <w:r w:rsidR="00FD67AF" w:rsidRPr="00547158">
        <w:rPr>
          <w:color w:val="auto"/>
          <w:u w:val="single"/>
        </w:rPr>
        <w:t>3</w:t>
      </w:r>
      <w:r w:rsidRPr="00547158">
        <w:rPr>
          <w:color w:val="auto"/>
          <w:u w:val="single"/>
        </w:rPr>
        <w:t>-</w:t>
      </w:r>
      <w:r w:rsidR="00FD67AF" w:rsidRPr="00547158">
        <w:rPr>
          <w:color w:val="auto"/>
          <w:u w:val="single"/>
        </w:rPr>
        <w:t>5g</w:t>
      </w:r>
      <w:r w:rsidRPr="00547158">
        <w:rPr>
          <w:color w:val="auto"/>
          <w:u w:val="single"/>
        </w:rPr>
        <w:t xml:space="preserve">. </w:t>
      </w:r>
      <w:r w:rsidR="00FD67AF" w:rsidRPr="00547158">
        <w:rPr>
          <w:color w:val="auto"/>
          <w:u w:val="single"/>
        </w:rPr>
        <w:t>Class B firefighting foam.</w:t>
      </w:r>
    </w:p>
    <w:p w14:paraId="3BD2DA49" w14:textId="77777777" w:rsidR="00B87296" w:rsidRPr="00547158" w:rsidRDefault="00B87296" w:rsidP="006501B8">
      <w:pPr>
        <w:pStyle w:val="SectionBody"/>
        <w:rPr>
          <w:color w:val="auto"/>
        </w:rPr>
        <w:sectPr w:rsidR="00B87296" w:rsidRPr="00547158" w:rsidSect="009A6C0B">
          <w:headerReference w:type="default" r:id="rId8"/>
          <w:footerReference w:type="default" r:id="rId9"/>
          <w:headerReference w:type="first" r:id="rId10"/>
          <w:type w:val="continuous"/>
          <w:pgSz w:w="12240" w:h="15840" w:code="1"/>
          <w:pgMar w:top="1440" w:right="1440" w:bottom="1440" w:left="1440" w:header="720" w:footer="720" w:gutter="0"/>
          <w:lnNumType w:countBy="1" w:restart="newSection"/>
          <w:pgNumType w:start="0"/>
          <w:cols w:space="720"/>
          <w:noEndnote/>
          <w:titlePg/>
          <w:docGrid w:linePitch="326"/>
        </w:sectPr>
      </w:pPr>
    </w:p>
    <w:p w14:paraId="12DCB711" w14:textId="156E44A1" w:rsidR="00FD67AF" w:rsidRPr="00547158" w:rsidRDefault="00FD67AF" w:rsidP="00FD67AF">
      <w:pPr>
        <w:pStyle w:val="SectionBody"/>
        <w:rPr>
          <w:color w:val="auto"/>
          <w:u w:val="single"/>
        </w:rPr>
      </w:pPr>
      <w:r w:rsidRPr="00547158">
        <w:rPr>
          <w:color w:val="auto"/>
          <w:u w:val="single"/>
        </w:rPr>
        <w:t xml:space="preserve">(a) The State Fire Commission shall, on or before July 1, 2021, propose rules for legislative approval in accordance with §29A-3-1 </w:t>
      </w:r>
      <w:r w:rsidRPr="00547158">
        <w:rPr>
          <w:i/>
          <w:iCs/>
          <w:color w:val="auto"/>
          <w:u w:val="single"/>
        </w:rPr>
        <w:t>et seq.</w:t>
      </w:r>
      <w:r w:rsidRPr="00547158">
        <w:rPr>
          <w:color w:val="auto"/>
          <w:u w:val="single"/>
        </w:rPr>
        <w:t xml:space="preserve"> of this code to provide:</w:t>
      </w:r>
    </w:p>
    <w:p w14:paraId="3867BEB3" w14:textId="77777777" w:rsidR="00FD67AF" w:rsidRPr="00547158" w:rsidRDefault="00FD67AF" w:rsidP="00FD67AF">
      <w:pPr>
        <w:pStyle w:val="SectionBody"/>
        <w:rPr>
          <w:color w:val="auto"/>
          <w:u w:val="single"/>
        </w:rPr>
      </w:pPr>
      <w:r w:rsidRPr="00547158">
        <w:rPr>
          <w:color w:val="auto"/>
          <w:u w:val="single"/>
        </w:rPr>
        <w:t>(1) Standard safe practices for the discharge or otherwise use class B fire-fighting foam that contains intentionally added polyfluoroalkyl substances (PFAS).</w:t>
      </w:r>
    </w:p>
    <w:p w14:paraId="7F0BA35A" w14:textId="77777777" w:rsidR="00FD67AF" w:rsidRPr="00547158" w:rsidRDefault="00FD67AF" w:rsidP="00FD67AF">
      <w:pPr>
        <w:pStyle w:val="SectionBody"/>
        <w:rPr>
          <w:color w:val="auto"/>
          <w:u w:val="single"/>
        </w:rPr>
      </w:pPr>
      <w:r w:rsidRPr="00547158">
        <w:rPr>
          <w:color w:val="auto"/>
          <w:u w:val="single"/>
        </w:rPr>
        <w:t>(2) For purposes of this section:</w:t>
      </w:r>
    </w:p>
    <w:p w14:paraId="7C86BB16" w14:textId="77777777" w:rsidR="00FD67AF" w:rsidRPr="00547158" w:rsidRDefault="00FD67AF" w:rsidP="00FD67AF">
      <w:pPr>
        <w:pStyle w:val="SectionBody"/>
        <w:rPr>
          <w:color w:val="auto"/>
          <w:u w:val="single"/>
        </w:rPr>
      </w:pPr>
      <w:r w:rsidRPr="00547158">
        <w:rPr>
          <w:color w:val="auto"/>
          <w:u w:val="single"/>
        </w:rPr>
        <w:t>“Class B fire-fighting foam” means any foam designed to extinguish flammable liquid fires.</w:t>
      </w:r>
    </w:p>
    <w:p w14:paraId="57C443E3" w14:textId="77777777" w:rsidR="00FD67AF" w:rsidRPr="00547158" w:rsidRDefault="00FD67AF" w:rsidP="00FD67AF">
      <w:pPr>
        <w:pStyle w:val="SectionBody"/>
        <w:rPr>
          <w:color w:val="auto"/>
          <w:u w:val="single"/>
        </w:rPr>
      </w:pPr>
      <w:r w:rsidRPr="00547158">
        <w:rPr>
          <w:color w:val="auto"/>
          <w:u w:val="single"/>
        </w:rPr>
        <w:t>“PFAS chemicals” means nonpolymeric perfluoroalkyl and polyfluoroalkyl substances that are a group of man-made chemicals that contain at least two (2) fully fluorinated carbon atoms, excluding gases, and volatile liquids.</w:t>
      </w:r>
    </w:p>
    <w:p w14:paraId="1F6D2FE9" w14:textId="23EA58C0" w:rsidR="00FD67AF" w:rsidRPr="00547158" w:rsidRDefault="00FD67AF" w:rsidP="00FD67AF">
      <w:pPr>
        <w:pStyle w:val="SectionBody"/>
        <w:rPr>
          <w:color w:val="auto"/>
          <w:u w:val="single"/>
        </w:rPr>
      </w:pPr>
      <w:r w:rsidRPr="00547158">
        <w:rPr>
          <w:color w:val="auto"/>
          <w:u w:val="single"/>
        </w:rPr>
        <w:t>“Testing</w:t>
      </w:r>
      <w:r w:rsidR="00C832ED" w:rsidRPr="00547158">
        <w:rPr>
          <w:color w:val="auto"/>
          <w:u w:val="single"/>
        </w:rPr>
        <w:t>”</w:t>
      </w:r>
      <w:r w:rsidRPr="00547158">
        <w:rPr>
          <w:color w:val="auto"/>
          <w:u w:val="single"/>
        </w:rPr>
        <w:t xml:space="preserve"> means calibration testing, conformance testing, or fixed system testing.</w:t>
      </w:r>
    </w:p>
    <w:p w14:paraId="3AD3CC52" w14:textId="0957D8B9" w:rsidR="00FD67AF" w:rsidRPr="00547158" w:rsidRDefault="00FD67AF" w:rsidP="00FD67AF">
      <w:pPr>
        <w:pStyle w:val="SectionBody"/>
        <w:rPr>
          <w:rFonts w:ascii="Calibri" w:hAnsi="Calibri" w:cs="Calibri"/>
          <w:color w:val="auto"/>
          <w:u w:val="single"/>
        </w:rPr>
      </w:pPr>
      <w:r w:rsidRPr="00547158">
        <w:rPr>
          <w:color w:val="auto"/>
          <w:u w:val="single"/>
        </w:rPr>
        <w:t xml:space="preserve">“Testing Facility” allows the discharge of foam in a non-emergency situation for the evaluation and calibration of firefighting equipment </w:t>
      </w:r>
      <w:r w:rsidR="00981CF5" w:rsidRPr="00547158">
        <w:rPr>
          <w:color w:val="auto"/>
          <w:u w:val="single"/>
        </w:rPr>
        <w:t>and</w:t>
      </w:r>
      <w:r w:rsidRPr="00547158">
        <w:rPr>
          <w:color w:val="auto"/>
          <w:u w:val="single"/>
        </w:rPr>
        <w:t xml:space="preserve"> foam. This facility may also have the capability to provide some level of needed training for firefighters.</w:t>
      </w:r>
    </w:p>
    <w:p w14:paraId="6A5234FC" w14:textId="77777777" w:rsidR="00FD67AF" w:rsidRPr="00547158" w:rsidRDefault="00FD67AF" w:rsidP="00FD67AF">
      <w:pPr>
        <w:pStyle w:val="SectionBody"/>
        <w:rPr>
          <w:color w:val="auto"/>
          <w:u w:val="single"/>
        </w:rPr>
      </w:pPr>
      <w:r w:rsidRPr="00547158">
        <w:rPr>
          <w:color w:val="auto"/>
          <w:u w:val="single"/>
        </w:rPr>
        <w:t>“Fixed Foam System” means a complete installation piped from a central foam station, discharging through fixed discharge devices on the flammable liquid hazard being protected. Foam proportioning components are permanently installed.  The system has been engineered for the hazard and often contains multiple (UL or FM) listed components and foam.</w:t>
      </w:r>
    </w:p>
    <w:p w14:paraId="6EC7A786" w14:textId="77777777" w:rsidR="00FD67AF" w:rsidRPr="00547158" w:rsidRDefault="00FD67AF" w:rsidP="00FD67AF">
      <w:pPr>
        <w:pStyle w:val="SectionBody"/>
        <w:rPr>
          <w:rFonts w:ascii="Calibri" w:hAnsi="Calibri" w:cs="Calibri"/>
          <w:color w:val="auto"/>
          <w:u w:val="single"/>
        </w:rPr>
      </w:pPr>
      <w:r w:rsidRPr="00547158">
        <w:rPr>
          <w:color w:val="auto"/>
          <w:u w:val="single"/>
        </w:rPr>
        <w:t xml:space="preserve">“Foam Training Facility” shall mean to allow the discharge of foam in a non-emergency situation for the training of firefighters and readiness of equipment.  This facility may also have </w:t>
      </w:r>
      <w:r w:rsidRPr="00547158">
        <w:rPr>
          <w:color w:val="auto"/>
          <w:u w:val="single"/>
        </w:rPr>
        <w:lastRenderedPageBreak/>
        <w:t>the capability to provide some level of needed evaluation and calibration of equipment and foam.</w:t>
      </w:r>
    </w:p>
    <w:p w14:paraId="7C72A2CE" w14:textId="24D5ABDB" w:rsidR="00FD67AF" w:rsidRPr="00547158" w:rsidRDefault="00FD67AF" w:rsidP="00FD67AF">
      <w:pPr>
        <w:pStyle w:val="SectionBody"/>
        <w:rPr>
          <w:color w:val="auto"/>
          <w:u w:val="single"/>
        </w:rPr>
      </w:pPr>
      <w:r w:rsidRPr="00547158">
        <w:rPr>
          <w:color w:val="auto"/>
          <w:u w:val="single"/>
        </w:rPr>
        <w:t xml:space="preserve">(b) On or after July 1, 2021, no person; fire department; state department, agency, board, bureau, office, commission, public corporation, or authority; county, municipal corporation, school district, or other political subdivision of this state may discharge or otherwise use class B fire-fighting foam that contains intentionally added PFAS chemicals unless: </w:t>
      </w:r>
    </w:p>
    <w:p w14:paraId="54DCC507" w14:textId="77777777" w:rsidR="00FD67AF" w:rsidRPr="00547158" w:rsidRDefault="00FD67AF" w:rsidP="00FD67AF">
      <w:pPr>
        <w:pStyle w:val="SectionBody"/>
        <w:rPr>
          <w:color w:val="auto"/>
          <w:u w:val="single"/>
        </w:rPr>
      </w:pPr>
      <w:r w:rsidRPr="00547158">
        <w:rPr>
          <w:color w:val="auto"/>
          <w:u w:val="single"/>
        </w:rPr>
        <w:t>(1) The discharge or other use occurs in fire prevention or in response to an emergency fire-fighting operation; or</w:t>
      </w:r>
    </w:p>
    <w:p w14:paraId="347F71B0" w14:textId="77777777" w:rsidR="00FD67AF" w:rsidRPr="00547158" w:rsidRDefault="00FD67AF" w:rsidP="00FD67AF">
      <w:pPr>
        <w:pStyle w:val="SectionBody"/>
        <w:rPr>
          <w:color w:val="auto"/>
          <w:u w:val="single"/>
        </w:rPr>
      </w:pPr>
      <w:r w:rsidRPr="00547158">
        <w:rPr>
          <w:color w:val="auto"/>
          <w:u w:val="single"/>
        </w:rPr>
        <w:t>(2) The discharge or other use is for training or testing purposes which occurs at a facility that has implemented containment, storage, treatment, and disposal measures to prevent uncontrolled releases of such class B fire-fighting foam into the environment.</w:t>
      </w:r>
    </w:p>
    <w:p w14:paraId="1839461B" w14:textId="77777777" w:rsidR="00FD67AF" w:rsidRPr="00547158" w:rsidRDefault="00FD67AF" w:rsidP="00FD67AF">
      <w:pPr>
        <w:pStyle w:val="SectionBody"/>
        <w:rPr>
          <w:color w:val="auto"/>
          <w:u w:val="single"/>
        </w:rPr>
      </w:pPr>
      <w:r w:rsidRPr="00547158">
        <w:rPr>
          <w:color w:val="auto"/>
          <w:u w:val="single"/>
        </w:rPr>
        <w:t>(3) Training standards and qualifications for persons who install or maintain liquefied petroleum gas systems as established by the National Propane Gas Association's Certified Employee Training Program.</w:t>
      </w:r>
    </w:p>
    <w:p w14:paraId="68433320" w14:textId="77777777" w:rsidR="00FD67AF" w:rsidRPr="00547158" w:rsidRDefault="00FD67AF" w:rsidP="00FD67AF">
      <w:pPr>
        <w:pStyle w:val="SectionBody"/>
        <w:rPr>
          <w:color w:val="auto"/>
          <w:u w:val="single"/>
        </w:rPr>
      </w:pPr>
      <w:r w:rsidRPr="00547158">
        <w:rPr>
          <w:color w:val="auto"/>
          <w:u w:val="single"/>
        </w:rPr>
        <w:t>(c) Nothing in this code section may be construed to:</w:t>
      </w:r>
    </w:p>
    <w:p w14:paraId="750D511A" w14:textId="77777777" w:rsidR="00FD67AF" w:rsidRPr="00547158" w:rsidRDefault="00FD67AF" w:rsidP="00FD67AF">
      <w:pPr>
        <w:pStyle w:val="SectionBody"/>
        <w:rPr>
          <w:color w:val="auto"/>
          <w:u w:val="single"/>
        </w:rPr>
      </w:pPr>
      <w:r w:rsidRPr="00547158">
        <w:rPr>
          <w:color w:val="auto"/>
          <w:u w:val="single"/>
        </w:rPr>
        <w:t>(1) Restrict the manufacture, sale, or distribution of class B fire-fighting foam that contains intentionally added PFAS chemicals or restrict the discharge or other use of class B fire-fighting foam in response to an emergency fire-fighting operation; or</w:t>
      </w:r>
    </w:p>
    <w:p w14:paraId="1AED43AA" w14:textId="77777777" w:rsidR="00FD67AF" w:rsidRPr="00547158" w:rsidRDefault="00FD67AF" w:rsidP="00FD67AF">
      <w:pPr>
        <w:pStyle w:val="SectionBody"/>
        <w:rPr>
          <w:color w:val="auto"/>
          <w:u w:val="single"/>
        </w:rPr>
      </w:pPr>
      <w:r w:rsidRPr="00547158">
        <w:rPr>
          <w:color w:val="auto"/>
          <w:u w:val="single"/>
        </w:rPr>
        <w:t>(2) Prevent the use of nonfluorinated foams, including other class B fire-fighting foams, for purposes of training for fire-fighting operations.</w:t>
      </w:r>
    </w:p>
    <w:p w14:paraId="1B4995EB" w14:textId="77777777" w:rsidR="00FD67AF" w:rsidRPr="00547158" w:rsidRDefault="00FD67AF" w:rsidP="00FD67AF">
      <w:pPr>
        <w:pStyle w:val="SectionBody"/>
        <w:rPr>
          <w:color w:val="auto"/>
          <w:u w:val="single"/>
        </w:rPr>
      </w:pPr>
      <w:r w:rsidRPr="00547158">
        <w:rPr>
          <w:color w:val="auto"/>
          <w:u w:val="single"/>
        </w:rPr>
        <w:t>(d) The State Fire Commission may establish work groups and seek input in the rulemaking process from groups or individuals with an interest in any aspect of the use of B fire-fighting foams.</w:t>
      </w:r>
    </w:p>
    <w:p w14:paraId="18889E72" w14:textId="710924F2" w:rsidR="00856717" w:rsidRPr="00547158" w:rsidRDefault="00856717" w:rsidP="006501B8">
      <w:pPr>
        <w:pStyle w:val="SectionBody"/>
        <w:ind w:firstLine="0"/>
        <w:rPr>
          <w:strike/>
          <w:color w:val="auto"/>
          <w:u w:val="single"/>
        </w:rPr>
        <w:sectPr w:rsidR="00856717" w:rsidRPr="00547158" w:rsidSect="00EE38A0">
          <w:type w:val="continuous"/>
          <w:pgSz w:w="12240" w:h="15840"/>
          <w:pgMar w:top="1440" w:right="1440" w:bottom="1440" w:left="1440" w:header="720" w:footer="720" w:gutter="0"/>
          <w:lnNumType w:countBy="1" w:restart="newSection"/>
          <w:cols w:space="720"/>
          <w:noEndnote/>
          <w:docGrid w:linePitch="326"/>
        </w:sectPr>
      </w:pPr>
    </w:p>
    <w:p w14:paraId="04904B68" w14:textId="08ADBE68" w:rsidR="006865E9" w:rsidRPr="00547158" w:rsidRDefault="00CF1DCA" w:rsidP="006501B8">
      <w:pPr>
        <w:pStyle w:val="Note"/>
        <w:rPr>
          <w:color w:val="auto"/>
        </w:rPr>
      </w:pPr>
      <w:r w:rsidRPr="00547158">
        <w:rPr>
          <w:color w:val="auto"/>
        </w:rPr>
        <w:t>NOTE: The</w:t>
      </w:r>
      <w:r w:rsidR="00FD67AF" w:rsidRPr="00547158">
        <w:rPr>
          <w:rFonts w:eastAsia="Times New Roman" w:cs="Arial"/>
          <w:color w:val="auto"/>
          <w:szCs w:val="20"/>
        </w:rPr>
        <w:t xml:space="preserve"> purpose of this bill is to prohibit the use of class B fire-fighting foam for testing purposes if the foam contains a certain class of fluorinated organic chemicals; </w:t>
      </w:r>
      <w:r w:rsidR="00C832ED" w:rsidRPr="00547158">
        <w:rPr>
          <w:rFonts w:eastAsia="Times New Roman" w:cs="Arial"/>
          <w:color w:val="auto"/>
          <w:szCs w:val="20"/>
        </w:rPr>
        <w:t>a</w:t>
      </w:r>
      <w:r w:rsidR="00FD67AF" w:rsidRPr="00547158">
        <w:rPr>
          <w:rFonts w:eastAsia="Times New Roman" w:cs="Arial"/>
          <w:color w:val="auto"/>
          <w:szCs w:val="20"/>
        </w:rPr>
        <w:t>nd providing exceptions.</w:t>
      </w:r>
    </w:p>
    <w:p w14:paraId="00E003D4" w14:textId="3FD26690" w:rsidR="00A5338A" w:rsidRPr="00547158" w:rsidRDefault="00AE48A0" w:rsidP="00A5338A">
      <w:pPr>
        <w:pStyle w:val="Note"/>
        <w:rPr>
          <w:color w:val="auto"/>
        </w:rPr>
      </w:pPr>
      <w:r w:rsidRPr="00547158">
        <w:rPr>
          <w:color w:val="auto"/>
        </w:rPr>
        <w:t>Strike-throughs indicate language that would be stricken from a heading or the present law and underscoring indicates new language that would be added.</w:t>
      </w:r>
    </w:p>
    <w:sectPr w:rsidR="00A5338A" w:rsidRPr="00547158" w:rsidSect="009A6C0B">
      <w:headerReference w:type="even" r:id="rId11"/>
      <w:headerReference w:type="default" r:id="rId12"/>
      <w:footerReference w:type="even" r:id="rId13"/>
      <w:footerReference w:type="default" r:id="rId14"/>
      <w:headerReference w:type="first" r:id="rId15"/>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DFD207" w14:textId="77777777" w:rsidR="0039486D" w:rsidRPr="00B844FE" w:rsidRDefault="0039486D" w:rsidP="00B844FE">
      <w:r>
        <w:separator/>
      </w:r>
    </w:p>
  </w:endnote>
  <w:endnote w:type="continuationSeparator" w:id="0">
    <w:p w14:paraId="23ACD346" w14:textId="77777777" w:rsidR="0039486D" w:rsidRPr="00B844FE" w:rsidRDefault="0039486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7810762"/>
      <w:docPartObj>
        <w:docPartGallery w:val="Page Numbers (Bottom of Page)"/>
        <w:docPartUnique/>
      </w:docPartObj>
    </w:sdtPr>
    <w:sdtEndPr>
      <w:rPr>
        <w:noProof/>
      </w:rPr>
    </w:sdtEndPr>
    <w:sdtContent>
      <w:p w14:paraId="45D78D13" w14:textId="6FBC93E9" w:rsidR="009A6C0B" w:rsidRDefault="009A6C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B50FBA" w14:textId="77777777" w:rsidR="000F0EB3" w:rsidRDefault="000F0E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6DBE5B2" w14:textId="77777777" w:rsidR="000F0EB3" w:rsidRPr="00B844FE" w:rsidRDefault="000F0EB3"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D07B866" w14:textId="77777777" w:rsidR="000F0EB3" w:rsidRDefault="000F0EB3" w:rsidP="00B84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CE9D4FF" w14:textId="77777777" w:rsidR="000F0EB3" w:rsidRDefault="000F0EB3" w:rsidP="00DF199D">
        <w:pPr>
          <w:pStyle w:val="Footer"/>
          <w:jc w:val="center"/>
        </w:pPr>
        <w:r>
          <w:fldChar w:fldCharType="begin"/>
        </w:r>
        <w:r>
          <w:instrText xml:space="preserve"> PAGE   \* MERGEFORMAT </w:instrText>
        </w:r>
        <w:r>
          <w:fldChar w:fldCharType="separate"/>
        </w:r>
        <w:r>
          <w:rPr>
            <w:noProof/>
          </w:rPr>
          <w:t>2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90EAB5" w14:textId="77777777" w:rsidR="0039486D" w:rsidRPr="00B844FE" w:rsidRDefault="0039486D" w:rsidP="00B844FE">
      <w:r>
        <w:separator/>
      </w:r>
    </w:p>
  </w:footnote>
  <w:footnote w:type="continuationSeparator" w:id="0">
    <w:p w14:paraId="17887D2D" w14:textId="77777777" w:rsidR="0039486D" w:rsidRPr="00B844FE" w:rsidRDefault="0039486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B7AE1A" w14:textId="150D0721" w:rsidR="00A5338A" w:rsidRDefault="009A6C0B">
    <w:pPr>
      <w:pStyle w:val="Header"/>
    </w:pPr>
    <w:r>
      <w:t xml:space="preserve">Intr </w:t>
    </w:r>
    <w:r w:rsidR="000F06FB">
      <w:t>HB</w:t>
    </w:r>
    <w:r w:rsidR="00A5338A">
      <w:tab/>
    </w:r>
    <w:r w:rsidR="00A5338A">
      <w:tab/>
    </w:r>
    <w:r w:rsidR="00FD67AF">
      <w:t>2021R231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40D6B" w14:textId="34CDD9C9" w:rsidR="009A6C0B" w:rsidRDefault="009A6C0B">
    <w:pPr>
      <w:pStyle w:val="Header"/>
    </w:pPr>
    <w:r>
      <w:tab/>
    </w:r>
    <w:r>
      <w:tab/>
    </w:r>
    <w:r w:rsidR="00FD67AF">
      <w:t>2021R23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5B130" w14:textId="77777777" w:rsidR="000F0EB3" w:rsidRPr="00B844FE" w:rsidRDefault="009C4820">
    <w:pPr>
      <w:pStyle w:val="Header"/>
    </w:pPr>
    <w:sdt>
      <w:sdtPr>
        <w:id w:val="-684364211"/>
        <w:placeholder>
          <w:docPart w:val="DA99A1EB6E6643A491CB0525143667D6"/>
        </w:placeholder>
        <w:temporary/>
        <w:showingPlcHdr/>
        <w15:appearance w15:val="hidden"/>
      </w:sdtPr>
      <w:sdtEndPr/>
      <w:sdtContent>
        <w:r w:rsidR="000F0EB3" w:rsidRPr="00B844FE">
          <w:t>[Type here]</w:t>
        </w:r>
      </w:sdtContent>
    </w:sdt>
    <w:r w:rsidR="000F0EB3" w:rsidRPr="00B844FE">
      <w:ptab w:relativeTo="margin" w:alignment="left" w:leader="none"/>
    </w:r>
    <w:sdt>
      <w:sdtPr>
        <w:id w:val="-556240388"/>
        <w:placeholder>
          <w:docPart w:val="DA99A1EB6E6643A491CB0525143667D6"/>
        </w:placeholder>
        <w:temporary/>
        <w:showingPlcHdr/>
        <w15:appearance w15:val="hidden"/>
      </w:sdtPr>
      <w:sdtEndPr/>
      <w:sdtContent>
        <w:r w:rsidR="000F0EB3"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A4618" w14:textId="77777777" w:rsidR="000F0EB3" w:rsidRPr="00C33014" w:rsidRDefault="000F0EB3" w:rsidP="000573A9">
    <w:pPr>
      <w:pStyle w:val="HeaderStyle"/>
    </w:pPr>
    <w:r>
      <w:t>INTRODUCED</w:t>
    </w:r>
    <w:sdt>
      <w:sdtPr>
        <w:tag w:val="BNumWH"/>
        <w:id w:val="138549797"/>
        <w:showingPlcHdr/>
        <w:text/>
      </w:sdtPr>
      <w:sdtEndPr/>
      <w:sdtContent/>
    </w:sdt>
    <w:r>
      <w:t xml:space="preserve"> </w:t>
    </w:r>
    <w:r w:rsidRPr="002A0269">
      <w:ptab w:relativeTo="margin" w:alignment="center" w:leader="none"/>
    </w:r>
    <w:r>
      <w:tab/>
    </w:r>
    <w:sdt>
      <w:sdtPr>
        <w:alias w:val="CBD Number"/>
        <w:tag w:val="CBD Number"/>
        <w:id w:val="1176923086"/>
        <w:lock w:val="sdtLocked"/>
        <w:showingPlcHdr/>
        <w:text/>
      </w:sdtPr>
      <w:sdtEndPr/>
      <w:sdtContent>
        <w:r>
          <w:rPr>
            <w:rStyle w:val="PlaceholderText"/>
          </w:rPr>
          <w:t>Click here to enter text.</w:t>
        </w:r>
      </w:sdtContent>
    </w:sdt>
  </w:p>
  <w:p w14:paraId="5E9FDB63" w14:textId="77777777" w:rsidR="000F0EB3" w:rsidRPr="00C33014" w:rsidRDefault="000F0EB3"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CF239" w14:textId="77777777" w:rsidR="000F0EB3" w:rsidRPr="002A0269" w:rsidRDefault="000F0EB3" w:rsidP="00CC1F3B">
    <w:pPr>
      <w:pStyle w:val="HeaderStyle"/>
    </w:pPr>
    <w:r>
      <w:t>INTRODUCED</w:t>
    </w:r>
    <w:sdt>
      <w:sdtPr>
        <w:tag w:val="BNumWH"/>
        <w:id w:val="-1890952866"/>
        <w:showingPlcHdr/>
        <w:text/>
      </w:sdtPr>
      <w:sdtEndPr/>
      <w:sdtContent/>
    </w:sdt>
    <w:r>
      <w:t xml:space="preserve"> </w:t>
    </w:r>
    <w:r w:rsidRPr="002A0269">
      <w:ptab w:relativeTo="margin" w:alignment="center" w:leader="none"/>
    </w:r>
    <w:r>
      <w:tab/>
    </w:r>
    <w:sdt>
      <w:sdtPr>
        <w:alias w:val="CBD Number"/>
        <w:tag w:val="CBD Number"/>
        <w:id w:val="-944383718"/>
        <w:lock w:val="sdtLocked"/>
        <w:showingPlcHdr/>
        <w:text/>
      </w:sdtPr>
      <w:sdtEndPr/>
      <w:sdtContent>
        <w:r>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DM2M7K0BFLmRko6SsGpxcWZ+XkgBUa1AE8rG9gsAAAA"/>
  </w:docVars>
  <w:rsids>
    <w:rsidRoot w:val="008849F2"/>
    <w:rsid w:val="0000128D"/>
    <w:rsid w:val="0000526A"/>
    <w:rsid w:val="00006C24"/>
    <w:rsid w:val="000104DC"/>
    <w:rsid w:val="00011999"/>
    <w:rsid w:val="00012674"/>
    <w:rsid w:val="0001773E"/>
    <w:rsid w:val="00027F56"/>
    <w:rsid w:val="00043E3A"/>
    <w:rsid w:val="00055328"/>
    <w:rsid w:val="000573A9"/>
    <w:rsid w:val="0006401C"/>
    <w:rsid w:val="00064A1C"/>
    <w:rsid w:val="00065844"/>
    <w:rsid w:val="00084C82"/>
    <w:rsid w:val="00085D22"/>
    <w:rsid w:val="00090C06"/>
    <w:rsid w:val="000918CE"/>
    <w:rsid w:val="000978B6"/>
    <w:rsid w:val="00097AAA"/>
    <w:rsid w:val="000A1E58"/>
    <w:rsid w:val="000A3D13"/>
    <w:rsid w:val="000A4777"/>
    <w:rsid w:val="000B384B"/>
    <w:rsid w:val="000C1183"/>
    <w:rsid w:val="000C5C77"/>
    <w:rsid w:val="000C611E"/>
    <w:rsid w:val="000C771F"/>
    <w:rsid w:val="000D132D"/>
    <w:rsid w:val="000D15D3"/>
    <w:rsid w:val="000D5C25"/>
    <w:rsid w:val="000E3912"/>
    <w:rsid w:val="000E5FE4"/>
    <w:rsid w:val="000E78D6"/>
    <w:rsid w:val="000F06FB"/>
    <w:rsid w:val="000F0EB3"/>
    <w:rsid w:val="0010070F"/>
    <w:rsid w:val="00101649"/>
    <w:rsid w:val="00107CE7"/>
    <w:rsid w:val="00112794"/>
    <w:rsid w:val="001177AF"/>
    <w:rsid w:val="00120C84"/>
    <w:rsid w:val="00124746"/>
    <w:rsid w:val="00131D45"/>
    <w:rsid w:val="00132267"/>
    <w:rsid w:val="00132271"/>
    <w:rsid w:val="001346DA"/>
    <w:rsid w:val="0014308E"/>
    <w:rsid w:val="0015112E"/>
    <w:rsid w:val="001552E7"/>
    <w:rsid w:val="001566B4"/>
    <w:rsid w:val="0016026E"/>
    <w:rsid w:val="001772BA"/>
    <w:rsid w:val="00177AC0"/>
    <w:rsid w:val="00181640"/>
    <w:rsid w:val="0018645E"/>
    <w:rsid w:val="001865AE"/>
    <w:rsid w:val="00187ACD"/>
    <w:rsid w:val="001A3395"/>
    <w:rsid w:val="001A3B67"/>
    <w:rsid w:val="001A413B"/>
    <w:rsid w:val="001B0331"/>
    <w:rsid w:val="001B371B"/>
    <w:rsid w:val="001B7D91"/>
    <w:rsid w:val="001C279E"/>
    <w:rsid w:val="001C44E8"/>
    <w:rsid w:val="001D0CC5"/>
    <w:rsid w:val="001D459E"/>
    <w:rsid w:val="001E2B1E"/>
    <w:rsid w:val="001F0CF7"/>
    <w:rsid w:val="001F7363"/>
    <w:rsid w:val="001F75A4"/>
    <w:rsid w:val="00215DCE"/>
    <w:rsid w:val="00216830"/>
    <w:rsid w:val="002172CB"/>
    <w:rsid w:val="00224376"/>
    <w:rsid w:val="00240C03"/>
    <w:rsid w:val="00241E1B"/>
    <w:rsid w:val="00246AF0"/>
    <w:rsid w:val="00251B99"/>
    <w:rsid w:val="0026469D"/>
    <w:rsid w:val="00267F21"/>
    <w:rsid w:val="0027011C"/>
    <w:rsid w:val="00271B12"/>
    <w:rsid w:val="0027295A"/>
    <w:rsid w:val="00274200"/>
    <w:rsid w:val="00275740"/>
    <w:rsid w:val="00285584"/>
    <w:rsid w:val="002A0269"/>
    <w:rsid w:val="002B4DA1"/>
    <w:rsid w:val="002C3790"/>
    <w:rsid w:val="002C5222"/>
    <w:rsid w:val="002D2A6E"/>
    <w:rsid w:val="002D2BB1"/>
    <w:rsid w:val="002D47EF"/>
    <w:rsid w:val="002E03C5"/>
    <w:rsid w:val="002E7B9F"/>
    <w:rsid w:val="002F17AC"/>
    <w:rsid w:val="002F6923"/>
    <w:rsid w:val="00303684"/>
    <w:rsid w:val="003100ED"/>
    <w:rsid w:val="003143F5"/>
    <w:rsid w:val="00314854"/>
    <w:rsid w:val="00320151"/>
    <w:rsid w:val="00322098"/>
    <w:rsid w:val="00333BCD"/>
    <w:rsid w:val="003402C4"/>
    <w:rsid w:val="003431A1"/>
    <w:rsid w:val="00351607"/>
    <w:rsid w:val="0035221C"/>
    <w:rsid w:val="0035273E"/>
    <w:rsid w:val="00353ACC"/>
    <w:rsid w:val="003546B9"/>
    <w:rsid w:val="00370A8E"/>
    <w:rsid w:val="00372774"/>
    <w:rsid w:val="00373FE4"/>
    <w:rsid w:val="00374825"/>
    <w:rsid w:val="00377BF5"/>
    <w:rsid w:val="003801F6"/>
    <w:rsid w:val="00380793"/>
    <w:rsid w:val="00380F60"/>
    <w:rsid w:val="003845D1"/>
    <w:rsid w:val="00387AC8"/>
    <w:rsid w:val="00394191"/>
    <w:rsid w:val="0039486D"/>
    <w:rsid w:val="003A0869"/>
    <w:rsid w:val="003A2E10"/>
    <w:rsid w:val="003B2818"/>
    <w:rsid w:val="003C51CD"/>
    <w:rsid w:val="003E00D9"/>
    <w:rsid w:val="003F22BC"/>
    <w:rsid w:val="003F3E44"/>
    <w:rsid w:val="00412E51"/>
    <w:rsid w:val="00417B08"/>
    <w:rsid w:val="0043312C"/>
    <w:rsid w:val="004368E0"/>
    <w:rsid w:val="00447636"/>
    <w:rsid w:val="00460C2D"/>
    <w:rsid w:val="00463697"/>
    <w:rsid w:val="00467328"/>
    <w:rsid w:val="00484EEA"/>
    <w:rsid w:val="00485A5F"/>
    <w:rsid w:val="00486F2E"/>
    <w:rsid w:val="004871B8"/>
    <w:rsid w:val="004878A4"/>
    <w:rsid w:val="00490FA8"/>
    <w:rsid w:val="0049588D"/>
    <w:rsid w:val="00496D51"/>
    <w:rsid w:val="00497549"/>
    <w:rsid w:val="004A19B5"/>
    <w:rsid w:val="004A25F7"/>
    <w:rsid w:val="004A2B05"/>
    <w:rsid w:val="004A47EB"/>
    <w:rsid w:val="004A74FC"/>
    <w:rsid w:val="004B1DCE"/>
    <w:rsid w:val="004C13DD"/>
    <w:rsid w:val="004D1271"/>
    <w:rsid w:val="004D4AB7"/>
    <w:rsid w:val="004E3441"/>
    <w:rsid w:val="00502E54"/>
    <w:rsid w:val="005162ED"/>
    <w:rsid w:val="00522444"/>
    <w:rsid w:val="00547158"/>
    <w:rsid w:val="005515AC"/>
    <w:rsid w:val="00555AA2"/>
    <w:rsid w:val="00556A7F"/>
    <w:rsid w:val="005622E8"/>
    <w:rsid w:val="005641C8"/>
    <w:rsid w:val="0057136C"/>
    <w:rsid w:val="00576403"/>
    <w:rsid w:val="00576DF0"/>
    <w:rsid w:val="005803F9"/>
    <w:rsid w:val="00583AE1"/>
    <w:rsid w:val="0058486A"/>
    <w:rsid w:val="00586DE3"/>
    <w:rsid w:val="0059608C"/>
    <w:rsid w:val="005A1569"/>
    <w:rsid w:val="005A5366"/>
    <w:rsid w:val="005B6347"/>
    <w:rsid w:val="005C4213"/>
    <w:rsid w:val="005D1886"/>
    <w:rsid w:val="005D1CC6"/>
    <w:rsid w:val="005D42BD"/>
    <w:rsid w:val="005E623B"/>
    <w:rsid w:val="005E78E8"/>
    <w:rsid w:val="005F7569"/>
    <w:rsid w:val="005F7960"/>
    <w:rsid w:val="005F7B58"/>
    <w:rsid w:val="00600250"/>
    <w:rsid w:val="006038D3"/>
    <w:rsid w:val="006050F7"/>
    <w:rsid w:val="0060609F"/>
    <w:rsid w:val="00606208"/>
    <w:rsid w:val="00607765"/>
    <w:rsid w:val="00613F1A"/>
    <w:rsid w:val="00615A43"/>
    <w:rsid w:val="0062118A"/>
    <w:rsid w:val="00623FD2"/>
    <w:rsid w:val="00634888"/>
    <w:rsid w:val="00637E73"/>
    <w:rsid w:val="006501B8"/>
    <w:rsid w:val="00652A68"/>
    <w:rsid w:val="006614FA"/>
    <w:rsid w:val="00661EA3"/>
    <w:rsid w:val="00663A21"/>
    <w:rsid w:val="006648B2"/>
    <w:rsid w:val="00664FE8"/>
    <w:rsid w:val="00681F0E"/>
    <w:rsid w:val="006865E9"/>
    <w:rsid w:val="00691F3E"/>
    <w:rsid w:val="00694BFB"/>
    <w:rsid w:val="00695EE3"/>
    <w:rsid w:val="006A106B"/>
    <w:rsid w:val="006A2B1D"/>
    <w:rsid w:val="006A69CF"/>
    <w:rsid w:val="006A73EF"/>
    <w:rsid w:val="006C0314"/>
    <w:rsid w:val="006C0E8B"/>
    <w:rsid w:val="006C1274"/>
    <w:rsid w:val="006C3F09"/>
    <w:rsid w:val="006C5055"/>
    <w:rsid w:val="006C523D"/>
    <w:rsid w:val="006D4036"/>
    <w:rsid w:val="006D549B"/>
    <w:rsid w:val="006E023D"/>
    <w:rsid w:val="006E2C14"/>
    <w:rsid w:val="006F2D56"/>
    <w:rsid w:val="006F421A"/>
    <w:rsid w:val="006F57EE"/>
    <w:rsid w:val="006F6420"/>
    <w:rsid w:val="006F6ED0"/>
    <w:rsid w:val="00702A37"/>
    <w:rsid w:val="007062BA"/>
    <w:rsid w:val="00710B9B"/>
    <w:rsid w:val="0072340C"/>
    <w:rsid w:val="00725BB1"/>
    <w:rsid w:val="00733881"/>
    <w:rsid w:val="00744A45"/>
    <w:rsid w:val="00761BF9"/>
    <w:rsid w:val="00767EB3"/>
    <w:rsid w:val="007759A6"/>
    <w:rsid w:val="00777215"/>
    <w:rsid w:val="007832D7"/>
    <w:rsid w:val="00791D0B"/>
    <w:rsid w:val="00791ECC"/>
    <w:rsid w:val="007A0653"/>
    <w:rsid w:val="007A44BC"/>
    <w:rsid w:val="007A6F6C"/>
    <w:rsid w:val="007A7081"/>
    <w:rsid w:val="007B613B"/>
    <w:rsid w:val="007C285C"/>
    <w:rsid w:val="007C5D3E"/>
    <w:rsid w:val="007C5FB7"/>
    <w:rsid w:val="007D563A"/>
    <w:rsid w:val="007D78FD"/>
    <w:rsid w:val="007F1CF5"/>
    <w:rsid w:val="0080204A"/>
    <w:rsid w:val="00821573"/>
    <w:rsid w:val="00834EDE"/>
    <w:rsid w:val="0084334A"/>
    <w:rsid w:val="00844AA5"/>
    <w:rsid w:val="0085592D"/>
    <w:rsid w:val="00856717"/>
    <w:rsid w:val="0086549C"/>
    <w:rsid w:val="0086646F"/>
    <w:rsid w:val="00867F47"/>
    <w:rsid w:val="0087270D"/>
    <w:rsid w:val="00872FB9"/>
    <w:rsid w:val="008736AA"/>
    <w:rsid w:val="00882161"/>
    <w:rsid w:val="00882A70"/>
    <w:rsid w:val="008849F2"/>
    <w:rsid w:val="00891789"/>
    <w:rsid w:val="00893420"/>
    <w:rsid w:val="008A62D8"/>
    <w:rsid w:val="008A79AF"/>
    <w:rsid w:val="008B28F6"/>
    <w:rsid w:val="008B3F5F"/>
    <w:rsid w:val="008C35D8"/>
    <w:rsid w:val="008D275D"/>
    <w:rsid w:val="008E0B50"/>
    <w:rsid w:val="008F0C72"/>
    <w:rsid w:val="00900CC8"/>
    <w:rsid w:val="00922A20"/>
    <w:rsid w:val="00924591"/>
    <w:rsid w:val="00930D19"/>
    <w:rsid w:val="00936318"/>
    <w:rsid w:val="0093759D"/>
    <w:rsid w:val="00947F93"/>
    <w:rsid w:val="009525E5"/>
    <w:rsid w:val="009601C1"/>
    <w:rsid w:val="0097640E"/>
    <w:rsid w:val="00980327"/>
    <w:rsid w:val="009809C0"/>
    <w:rsid w:val="00981CF5"/>
    <w:rsid w:val="00981FDA"/>
    <w:rsid w:val="00986478"/>
    <w:rsid w:val="00992A22"/>
    <w:rsid w:val="009944EE"/>
    <w:rsid w:val="009956D9"/>
    <w:rsid w:val="009A6C0B"/>
    <w:rsid w:val="009B2300"/>
    <w:rsid w:val="009B47F4"/>
    <w:rsid w:val="009B5557"/>
    <w:rsid w:val="009C4820"/>
    <w:rsid w:val="009E2686"/>
    <w:rsid w:val="009E2A4A"/>
    <w:rsid w:val="009F1067"/>
    <w:rsid w:val="00A0490A"/>
    <w:rsid w:val="00A04F3B"/>
    <w:rsid w:val="00A05AC3"/>
    <w:rsid w:val="00A140B1"/>
    <w:rsid w:val="00A22876"/>
    <w:rsid w:val="00A25D88"/>
    <w:rsid w:val="00A31E01"/>
    <w:rsid w:val="00A35EA0"/>
    <w:rsid w:val="00A4121D"/>
    <w:rsid w:val="00A527AD"/>
    <w:rsid w:val="00A52A6F"/>
    <w:rsid w:val="00A5338A"/>
    <w:rsid w:val="00A614DF"/>
    <w:rsid w:val="00A6445D"/>
    <w:rsid w:val="00A64484"/>
    <w:rsid w:val="00A66934"/>
    <w:rsid w:val="00A70072"/>
    <w:rsid w:val="00A718CF"/>
    <w:rsid w:val="00A72ACF"/>
    <w:rsid w:val="00A850A4"/>
    <w:rsid w:val="00AA2C2B"/>
    <w:rsid w:val="00AB0882"/>
    <w:rsid w:val="00AB66AE"/>
    <w:rsid w:val="00AC04A1"/>
    <w:rsid w:val="00AC1B86"/>
    <w:rsid w:val="00AC647D"/>
    <w:rsid w:val="00AD1F99"/>
    <w:rsid w:val="00AD3420"/>
    <w:rsid w:val="00AE0574"/>
    <w:rsid w:val="00AE48A0"/>
    <w:rsid w:val="00AE61BE"/>
    <w:rsid w:val="00AE6BF9"/>
    <w:rsid w:val="00AF25DF"/>
    <w:rsid w:val="00AF5696"/>
    <w:rsid w:val="00B0184B"/>
    <w:rsid w:val="00B04577"/>
    <w:rsid w:val="00B106CC"/>
    <w:rsid w:val="00B16F25"/>
    <w:rsid w:val="00B24422"/>
    <w:rsid w:val="00B249B7"/>
    <w:rsid w:val="00B348C7"/>
    <w:rsid w:val="00B3591E"/>
    <w:rsid w:val="00B44252"/>
    <w:rsid w:val="00B503A5"/>
    <w:rsid w:val="00B5092E"/>
    <w:rsid w:val="00B605D5"/>
    <w:rsid w:val="00B61174"/>
    <w:rsid w:val="00B64A34"/>
    <w:rsid w:val="00B67414"/>
    <w:rsid w:val="00B75214"/>
    <w:rsid w:val="00B75DBD"/>
    <w:rsid w:val="00B80C20"/>
    <w:rsid w:val="00B844FE"/>
    <w:rsid w:val="00B86B4F"/>
    <w:rsid w:val="00B87296"/>
    <w:rsid w:val="00B906F6"/>
    <w:rsid w:val="00B90D23"/>
    <w:rsid w:val="00BA03FC"/>
    <w:rsid w:val="00BA6232"/>
    <w:rsid w:val="00BB03B9"/>
    <w:rsid w:val="00BB2C26"/>
    <w:rsid w:val="00BB792F"/>
    <w:rsid w:val="00BC0C52"/>
    <w:rsid w:val="00BC562B"/>
    <w:rsid w:val="00BD0392"/>
    <w:rsid w:val="00BD352C"/>
    <w:rsid w:val="00BD49BD"/>
    <w:rsid w:val="00BE3AE5"/>
    <w:rsid w:val="00BF429A"/>
    <w:rsid w:val="00C0048B"/>
    <w:rsid w:val="00C02C55"/>
    <w:rsid w:val="00C05485"/>
    <w:rsid w:val="00C05D63"/>
    <w:rsid w:val="00C11167"/>
    <w:rsid w:val="00C13137"/>
    <w:rsid w:val="00C156E5"/>
    <w:rsid w:val="00C21FFE"/>
    <w:rsid w:val="00C2764D"/>
    <w:rsid w:val="00C33014"/>
    <w:rsid w:val="00C33434"/>
    <w:rsid w:val="00C34869"/>
    <w:rsid w:val="00C42EB6"/>
    <w:rsid w:val="00C4356D"/>
    <w:rsid w:val="00C4639C"/>
    <w:rsid w:val="00C472E5"/>
    <w:rsid w:val="00C51B05"/>
    <w:rsid w:val="00C55C75"/>
    <w:rsid w:val="00C5691A"/>
    <w:rsid w:val="00C6003A"/>
    <w:rsid w:val="00C664B0"/>
    <w:rsid w:val="00C67347"/>
    <w:rsid w:val="00C77A94"/>
    <w:rsid w:val="00C77F88"/>
    <w:rsid w:val="00C8207D"/>
    <w:rsid w:val="00C832ED"/>
    <w:rsid w:val="00C85096"/>
    <w:rsid w:val="00C906DE"/>
    <w:rsid w:val="00C96FA2"/>
    <w:rsid w:val="00CA731D"/>
    <w:rsid w:val="00CB20EF"/>
    <w:rsid w:val="00CC1F3B"/>
    <w:rsid w:val="00CC700D"/>
    <w:rsid w:val="00CD12CB"/>
    <w:rsid w:val="00CD34DB"/>
    <w:rsid w:val="00CD36CF"/>
    <w:rsid w:val="00CE3EF0"/>
    <w:rsid w:val="00CE5722"/>
    <w:rsid w:val="00CF1DCA"/>
    <w:rsid w:val="00D107C5"/>
    <w:rsid w:val="00D11D53"/>
    <w:rsid w:val="00D172FB"/>
    <w:rsid w:val="00D21787"/>
    <w:rsid w:val="00D25B05"/>
    <w:rsid w:val="00D30736"/>
    <w:rsid w:val="00D34A7D"/>
    <w:rsid w:val="00D508BA"/>
    <w:rsid w:val="00D579FC"/>
    <w:rsid w:val="00D6079C"/>
    <w:rsid w:val="00D6575A"/>
    <w:rsid w:val="00D67076"/>
    <w:rsid w:val="00D81C16"/>
    <w:rsid w:val="00DA3A4E"/>
    <w:rsid w:val="00DA6590"/>
    <w:rsid w:val="00DB4F23"/>
    <w:rsid w:val="00DC3BEF"/>
    <w:rsid w:val="00DC3E9C"/>
    <w:rsid w:val="00DD012C"/>
    <w:rsid w:val="00DD23CC"/>
    <w:rsid w:val="00DD379B"/>
    <w:rsid w:val="00DD728E"/>
    <w:rsid w:val="00DD7E61"/>
    <w:rsid w:val="00DE16D8"/>
    <w:rsid w:val="00DE4873"/>
    <w:rsid w:val="00DE526B"/>
    <w:rsid w:val="00DF199D"/>
    <w:rsid w:val="00DF20E9"/>
    <w:rsid w:val="00DF5134"/>
    <w:rsid w:val="00DF6494"/>
    <w:rsid w:val="00E0106C"/>
    <w:rsid w:val="00E01542"/>
    <w:rsid w:val="00E11FE3"/>
    <w:rsid w:val="00E1381E"/>
    <w:rsid w:val="00E16956"/>
    <w:rsid w:val="00E24C2F"/>
    <w:rsid w:val="00E31E68"/>
    <w:rsid w:val="00E33B16"/>
    <w:rsid w:val="00E365F1"/>
    <w:rsid w:val="00E373BA"/>
    <w:rsid w:val="00E420CA"/>
    <w:rsid w:val="00E46F33"/>
    <w:rsid w:val="00E5159B"/>
    <w:rsid w:val="00E559A4"/>
    <w:rsid w:val="00E62F48"/>
    <w:rsid w:val="00E648B0"/>
    <w:rsid w:val="00E677DF"/>
    <w:rsid w:val="00E701BB"/>
    <w:rsid w:val="00E73D25"/>
    <w:rsid w:val="00E8048F"/>
    <w:rsid w:val="00E831B3"/>
    <w:rsid w:val="00E95FBC"/>
    <w:rsid w:val="00EA00ED"/>
    <w:rsid w:val="00EA10D8"/>
    <w:rsid w:val="00EA3586"/>
    <w:rsid w:val="00EC03FD"/>
    <w:rsid w:val="00EC0F3C"/>
    <w:rsid w:val="00EC18EB"/>
    <w:rsid w:val="00EC4865"/>
    <w:rsid w:val="00ED2ECC"/>
    <w:rsid w:val="00ED2F5B"/>
    <w:rsid w:val="00ED7D00"/>
    <w:rsid w:val="00EE38A0"/>
    <w:rsid w:val="00EE70CB"/>
    <w:rsid w:val="00EF5551"/>
    <w:rsid w:val="00EF5D7F"/>
    <w:rsid w:val="00F0721F"/>
    <w:rsid w:val="00F17CCD"/>
    <w:rsid w:val="00F24A81"/>
    <w:rsid w:val="00F30ED9"/>
    <w:rsid w:val="00F32C82"/>
    <w:rsid w:val="00F41CA2"/>
    <w:rsid w:val="00F443C0"/>
    <w:rsid w:val="00F62EFB"/>
    <w:rsid w:val="00F64C5F"/>
    <w:rsid w:val="00F809EB"/>
    <w:rsid w:val="00F819D4"/>
    <w:rsid w:val="00F84356"/>
    <w:rsid w:val="00F939A4"/>
    <w:rsid w:val="00FA7B09"/>
    <w:rsid w:val="00FB16B3"/>
    <w:rsid w:val="00FC13CB"/>
    <w:rsid w:val="00FC3ACA"/>
    <w:rsid w:val="00FC474A"/>
    <w:rsid w:val="00FD5B51"/>
    <w:rsid w:val="00FD67AF"/>
    <w:rsid w:val="00FE067E"/>
    <w:rsid w:val="00FE64C2"/>
    <w:rsid w:val="00FE7561"/>
    <w:rsid w:val="00FF0F56"/>
    <w:rsid w:val="00FF4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8174A70"/>
  <w15:chartTrackingRefBased/>
  <w15:docId w15:val="{423CBBB4-6697-4804-BCC0-EDEB4613E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paragraph" w:styleId="Heading4">
    <w:name w:val="heading 4"/>
    <w:basedOn w:val="Normal"/>
    <w:link w:val="Heading4Char"/>
    <w:uiPriority w:val="9"/>
    <w:qFormat/>
    <w:locked/>
    <w:rsid w:val="00C67347"/>
    <w:pPr>
      <w:spacing w:before="100" w:beforeAutospacing="1" w:after="100" w:afterAutospacing="1" w:line="240" w:lineRule="auto"/>
      <w:outlineLvl w:val="3"/>
    </w:pPr>
    <w:rPr>
      <w:rFonts w:ascii="Times New Roman" w:eastAsiaTheme="minorEastAsia"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9601C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01C1"/>
    <w:rPr>
      <w:rFonts w:ascii="Segoe UI" w:hAnsi="Segoe UI" w:cs="Segoe UI"/>
      <w:sz w:val="18"/>
      <w:szCs w:val="18"/>
    </w:rPr>
  </w:style>
  <w:style w:type="character" w:customStyle="1" w:styleId="Heading4Char">
    <w:name w:val="Heading 4 Char"/>
    <w:basedOn w:val="DefaultParagraphFont"/>
    <w:link w:val="Heading4"/>
    <w:uiPriority w:val="9"/>
    <w:rsid w:val="00C67347"/>
    <w:rPr>
      <w:rFonts w:ascii="Times New Roman" w:eastAsiaTheme="minorEastAsia" w:hAnsi="Times New Roman" w:cs="Times New Roman"/>
      <w:b/>
      <w:bCs/>
      <w:color w:val="auto"/>
      <w:sz w:val="24"/>
      <w:szCs w:val="24"/>
    </w:rPr>
  </w:style>
  <w:style w:type="paragraph" w:styleId="NormalWeb">
    <w:name w:val="Normal (Web)"/>
    <w:basedOn w:val="Normal"/>
    <w:uiPriority w:val="99"/>
    <w:unhideWhenUsed/>
    <w:locked/>
    <w:rsid w:val="00C67347"/>
    <w:pPr>
      <w:spacing w:before="100" w:beforeAutospacing="1" w:after="100" w:afterAutospacing="1" w:line="240" w:lineRule="auto"/>
    </w:pPr>
    <w:rPr>
      <w:rFonts w:ascii="Times New Roman" w:eastAsiaTheme="minorEastAsia"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5016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968CDD14B57436AA190466CC35F6F56"/>
        <w:category>
          <w:name w:val="General"/>
          <w:gallery w:val="placeholder"/>
        </w:category>
        <w:types>
          <w:type w:val="bbPlcHdr"/>
        </w:types>
        <w:behaviors>
          <w:behavior w:val="content"/>
        </w:behaviors>
        <w:guid w:val="{5EF10FE3-C84E-4E77-8F22-C8BBBFFFA313}"/>
      </w:docPartPr>
      <w:docPartBody>
        <w:p w:rsidR="00FF390E" w:rsidRDefault="00FF390E">
          <w:pPr>
            <w:pStyle w:val="7968CDD14B57436AA190466CC35F6F56"/>
          </w:pPr>
          <w:r w:rsidRPr="00B844FE">
            <w:t>Prefix Text</w:t>
          </w:r>
        </w:p>
      </w:docPartBody>
    </w:docPart>
    <w:docPart>
      <w:docPartPr>
        <w:name w:val="DA99A1EB6E6643A491CB0525143667D6"/>
        <w:category>
          <w:name w:val="General"/>
          <w:gallery w:val="placeholder"/>
        </w:category>
        <w:types>
          <w:type w:val="bbPlcHdr"/>
        </w:types>
        <w:behaviors>
          <w:behavior w:val="content"/>
        </w:behaviors>
        <w:guid w:val="{D9288235-58BA-46A7-AE4F-BE899AE7F8F2}"/>
      </w:docPartPr>
      <w:docPartBody>
        <w:p w:rsidR="00FF390E" w:rsidRDefault="00FF390E">
          <w:pPr>
            <w:pStyle w:val="DA99A1EB6E6643A491CB0525143667D6"/>
          </w:pPr>
          <w:r w:rsidRPr="00B844FE">
            <w:t>[Type here]</w:t>
          </w:r>
        </w:p>
      </w:docPartBody>
    </w:docPart>
    <w:docPart>
      <w:docPartPr>
        <w:name w:val="2938BC702A11445A8B5FA8CBC32DC55C"/>
        <w:category>
          <w:name w:val="General"/>
          <w:gallery w:val="placeholder"/>
        </w:category>
        <w:types>
          <w:type w:val="bbPlcHdr"/>
        </w:types>
        <w:behaviors>
          <w:behavior w:val="content"/>
        </w:behaviors>
        <w:guid w:val="{F112B800-5C41-48B5-9E41-6996E2D2EF29}"/>
      </w:docPartPr>
      <w:docPartBody>
        <w:p w:rsidR="00FF390E" w:rsidRDefault="00FF390E">
          <w:pPr>
            <w:pStyle w:val="2938BC702A11445A8B5FA8CBC32DC55C"/>
          </w:pPr>
          <w:r w:rsidRPr="00B844FE">
            <w:t>Number</w:t>
          </w:r>
        </w:p>
      </w:docPartBody>
    </w:docPart>
    <w:docPart>
      <w:docPartPr>
        <w:name w:val="6EBBB5EC587C4207B3FC9628EAAD79C8"/>
        <w:category>
          <w:name w:val="General"/>
          <w:gallery w:val="placeholder"/>
        </w:category>
        <w:types>
          <w:type w:val="bbPlcHdr"/>
        </w:types>
        <w:behaviors>
          <w:behavior w:val="content"/>
        </w:behaviors>
        <w:guid w:val="{6DD348C2-E67E-4CCB-801E-7E11836A35F7}"/>
      </w:docPartPr>
      <w:docPartBody>
        <w:p w:rsidR="00FF390E" w:rsidRDefault="00FF390E">
          <w:pPr>
            <w:pStyle w:val="6EBBB5EC587C4207B3FC9628EAAD79C8"/>
          </w:pPr>
          <w:r w:rsidRPr="00B844FE">
            <w:t>Enter Sponsors Here</w:t>
          </w:r>
        </w:p>
      </w:docPartBody>
    </w:docPart>
    <w:docPart>
      <w:docPartPr>
        <w:name w:val="9068B0559C1F4391A13D0AFCF5544A8C"/>
        <w:category>
          <w:name w:val="General"/>
          <w:gallery w:val="placeholder"/>
        </w:category>
        <w:types>
          <w:type w:val="bbPlcHdr"/>
        </w:types>
        <w:behaviors>
          <w:behavior w:val="content"/>
        </w:behaviors>
        <w:guid w:val="{9C2AF7C8-363B-4622-B8FC-80CDF779545A}"/>
      </w:docPartPr>
      <w:docPartBody>
        <w:p w:rsidR="00FF390E" w:rsidRDefault="00FF390E">
          <w:pPr>
            <w:pStyle w:val="9068B0559C1F4391A13D0AFCF5544A8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390E"/>
    <w:rsid w:val="00055805"/>
    <w:rsid w:val="001803DF"/>
    <w:rsid w:val="0020781D"/>
    <w:rsid w:val="00224A15"/>
    <w:rsid w:val="00316B95"/>
    <w:rsid w:val="005D296F"/>
    <w:rsid w:val="005D5A91"/>
    <w:rsid w:val="005E4A5D"/>
    <w:rsid w:val="00634B50"/>
    <w:rsid w:val="0078639A"/>
    <w:rsid w:val="00992E7D"/>
    <w:rsid w:val="00C232BD"/>
    <w:rsid w:val="00C90528"/>
    <w:rsid w:val="00CC788E"/>
    <w:rsid w:val="00E26AD2"/>
    <w:rsid w:val="00E331F5"/>
    <w:rsid w:val="00E9742C"/>
    <w:rsid w:val="00FF3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968CDD14B57436AA190466CC35F6F56">
    <w:name w:val="7968CDD14B57436AA190466CC35F6F56"/>
  </w:style>
  <w:style w:type="paragraph" w:customStyle="1" w:styleId="DA99A1EB6E6643A491CB0525143667D6">
    <w:name w:val="DA99A1EB6E6643A491CB0525143667D6"/>
  </w:style>
  <w:style w:type="paragraph" w:customStyle="1" w:styleId="2938BC702A11445A8B5FA8CBC32DC55C">
    <w:name w:val="2938BC702A11445A8B5FA8CBC32DC55C"/>
  </w:style>
  <w:style w:type="paragraph" w:customStyle="1" w:styleId="6EBBB5EC587C4207B3FC9628EAAD79C8">
    <w:name w:val="6EBBB5EC587C4207B3FC9628EAAD79C8"/>
  </w:style>
  <w:style w:type="character" w:styleId="PlaceholderText">
    <w:name w:val="Placeholder Text"/>
    <w:basedOn w:val="DefaultParagraphFont"/>
    <w:uiPriority w:val="99"/>
    <w:semiHidden/>
    <w:rPr>
      <w:color w:val="808080"/>
    </w:rPr>
  </w:style>
  <w:style w:type="paragraph" w:customStyle="1" w:styleId="9068B0559C1F4391A13D0AFCF5544A8C">
    <w:name w:val="9068B0559C1F4391A13D0AFCF5544A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D372D-F3A8-4338-ACC4-09AF6D253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43</Words>
  <Characters>366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llins, Victor A</dc:creator>
  <cp:keywords/>
  <dc:description/>
  <cp:lastModifiedBy>Robert Altmann</cp:lastModifiedBy>
  <cp:revision>4</cp:revision>
  <cp:lastPrinted>2021-02-22T16:01:00Z</cp:lastPrinted>
  <dcterms:created xsi:type="dcterms:W3CDTF">2021-02-23T14:19:00Z</dcterms:created>
  <dcterms:modified xsi:type="dcterms:W3CDTF">2021-03-05T18:55:00Z</dcterms:modified>
</cp:coreProperties>
</file>